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e1b8d8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e1b8d8d-084c-11ed-b3a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Q7DQAgDrX6A//+SH1DGVL30UgkOWUXJbg4WxgZW9bNSj/onKbIiepNzeOl3/ftPFVWROZs5LPEU/TQS8XO4wIN5NtwRXievSqGT+AgLtsN6nT8k/a4DfVlKxPWrP9v84T/LIfZbvDZxJtr2h0C3fO1lDVlLvcWjzBqlhQX4gG8GLEllAL7mmw1Y8G5M9kv/YeV0p7HA2/gabOxCaJTLQb01Zjh9AK7zV0YsB7v3X2tAIwCwHOYWj9rAglb3xH+u3aaqOMifKDGHhxHroJ9OEuMz7tZ+SbIGXDOvAzzEzbGeiPOiPwNr7qGL+UGxueAO+l/M2PUQiYP+N/M8B037/jf3DdeJ3XxyP/gwv+pXmNC5q70e6Ou2wO3PMu/999z77htj7HKP3Zufh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in Edmonton ky 42129. Help ple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e1b8d8d-084c-11ed-b3aa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be1b8d8d-084c-11ed-b3aa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be1b8d8d-084c-11ed-b3aa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e1b8d8d</dc:title>
  <dc:creator/>
  <cp:keywords/>
  <dcterms:created xsi:type="dcterms:W3CDTF">2026-05-03T09:26:56Z</dcterms:created>
  <dcterms:modified xsi:type="dcterms:W3CDTF">2026-05-03T09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